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438251" w14:textId="3BA2AB30" w:rsidR="00565F6A" w:rsidRPr="00457BD2" w:rsidRDefault="00565F6A" w:rsidP="00565F6A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E99C9DC" w14:textId="77777777" w:rsidR="00565F6A" w:rsidRPr="00966756" w:rsidRDefault="00565F6A" w:rsidP="00D7358B">
      <w:pPr>
        <w:tabs>
          <w:tab w:val="right" w:pos="9639"/>
        </w:tabs>
        <w:spacing w:before="720" w:after="0"/>
        <w:ind w:left="142" w:right="-2" w:hanging="142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……………………………… </w:t>
      </w:r>
      <w:r>
        <w:rPr>
          <w:rFonts w:ascii="Times New Roman" w:hAnsi="Times New Roman"/>
          <w:sz w:val="24"/>
          <w:szCs w:val="20"/>
        </w:rPr>
        <w:tab/>
      </w:r>
      <w:r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6CE2024B" w14:textId="77777777" w:rsidR="00565F6A" w:rsidRPr="007E522D" w:rsidRDefault="00565F6A" w:rsidP="00565F6A">
      <w:pPr>
        <w:spacing w:after="0"/>
        <w:ind w:right="6518"/>
        <w:jc w:val="center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pieczęć jednostki organizacyjnej</w:t>
      </w:r>
      <w:r>
        <w:rPr>
          <w:rFonts w:ascii="Times New Roman" w:hAnsi="Times New Roman"/>
          <w:sz w:val="16"/>
          <w:szCs w:val="16"/>
        </w:rPr>
        <w:t>)</w:t>
      </w:r>
    </w:p>
    <w:p w14:paraId="53132460" w14:textId="77777777" w:rsidR="00565F6A" w:rsidRPr="000D7A66" w:rsidRDefault="00565F6A" w:rsidP="00117C91">
      <w:pPr>
        <w:tabs>
          <w:tab w:val="left" w:pos="5954"/>
        </w:tabs>
        <w:spacing w:before="600" w:after="0"/>
        <w:jc w:val="both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3936AFA2" w14:textId="7A05AECB" w:rsidR="00565F6A" w:rsidRDefault="00565F6A" w:rsidP="004B61ED">
      <w:pPr>
        <w:spacing w:before="480" w:after="0" w:line="360" w:lineRule="auto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</w:p>
    <w:p w14:paraId="470F9F8D" w14:textId="3F5E38C7" w:rsidR="004B61ED" w:rsidRPr="004B61ED" w:rsidRDefault="004B61ED" w:rsidP="004B61ED">
      <w:pPr>
        <w:spacing w:after="36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E23F5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01FCA5C2" w14:textId="15E4699C" w:rsidR="00565F6A" w:rsidRPr="002C26FB" w:rsidRDefault="00565F6A" w:rsidP="002C26FB">
      <w:pPr>
        <w:tabs>
          <w:tab w:val="left" w:pos="3960"/>
          <w:tab w:val="left" w:leader="dot" w:pos="7088"/>
          <w:tab w:val="left" w:leader="dot" w:pos="9639"/>
        </w:tabs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2C26F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</w:t>
      </w:r>
      <w:r w:rsidR="00AC7D91"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odawca</w:t>
      </w:r>
      <w:r w:rsidR="00AC7D91" w:rsidRPr="00AC7D91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>(wymienion</w:t>
      </w:r>
      <w:r w:rsidR="00AC7D91">
        <w:rPr>
          <w:rFonts w:ascii="Times New Roman" w:hAnsi="Times New Roman"/>
          <w:color w:val="000000" w:themeColor="text1"/>
          <w:sz w:val="24"/>
          <w:szCs w:val="24"/>
        </w:rPr>
        <w:t>y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5)</w:t>
      </w:r>
    </w:p>
    <w:p w14:paraId="546FB707" w14:textId="6D873E77" w:rsidR="00565F6A" w:rsidRDefault="00565F6A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117C91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CCD602F" w14:textId="77777777" w:rsidR="00565F6A" w:rsidRPr="00356480" w:rsidRDefault="00565F6A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4DEFD758" w14:textId="77777777" w:rsidR="00565F6A" w:rsidRPr="00356480" w:rsidRDefault="00565F6A" w:rsidP="00565F6A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052536DF" w14:textId="798A392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7FB6ABB3" w14:textId="46BEA5D8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1DE5F60E" w14:textId="1AED16E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437655">
        <w:rPr>
          <w:rFonts w:ascii="Times New Roman" w:hAnsi="Times New Roman"/>
          <w:sz w:val="24"/>
          <w:szCs w:val="24"/>
        </w:rPr>
        <w:tab/>
      </w:r>
    </w:p>
    <w:p w14:paraId="1A1D2CAA" w14:textId="77777777" w:rsidR="00565F6A" w:rsidRPr="00356480" w:rsidRDefault="00565F6A" w:rsidP="00437655">
      <w:pPr>
        <w:spacing w:before="240" w:after="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6C47245C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04ADCE1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308562A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1DE6C78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F3E5F9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79E5E72" w14:textId="39DCB043" w:rsidR="00565F6A" w:rsidRPr="00166CA9" w:rsidRDefault="00565F6A" w:rsidP="00437655">
      <w:pPr>
        <w:tabs>
          <w:tab w:val="right" w:leader="dot" w:pos="8505"/>
          <w:tab w:val="left" w:leader="dot" w:pos="9639"/>
        </w:tabs>
        <w:spacing w:before="36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66CA9">
        <w:rPr>
          <w:rFonts w:ascii="Times New Roman" w:hAnsi="Times New Roman"/>
          <w:b/>
          <w:bCs/>
          <w:sz w:val="24"/>
          <w:szCs w:val="24"/>
        </w:rPr>
        <w:t xml:space="preserve">Osoba do kontaktu w sprawie realizacji wniosku </w:t>
      </w:r>
      <w:r w:rsidRPr="00166CA9">
        <w:rPr>
          <w:b/>
          <w:bCs/>
        </w:rPr>
        <w:tab/>
      </w:r>
    </w:p>
    <w:p w14:paraId="219A0D76" w14:textId="77777777" w:rsidR="00565F6A" w:rsidRDefault="00565F6A" w:rsidP="00565F6A">
      <w:pPr>
        <w:tabs>
          <w:tab w:val="left" w:pos="5103"/>
          <w:tab w:val="left" w:leader="dot" w:pos="9639"/>
        </w:tabs>
        <w:spacing w:before="120"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8A6BEF">
        <w:rPr>
          <w:rFonts w:ascii="Times New Roman" w:hAnsi="Times New Roman"/>
          <w:sz w:val="16"/>
          <w:szCs w:val="16"/>
        </w:rPr>
        <w:tab/>
        <w:t>(imię i nazwisko, telefon służbowy, e-mail)</w:t>
      </w:r>
    </w:p>
    <w:p w14:paraId="2E033DBD" w14:textId="77777777" w:rsidR="00565F6A" w:rsidRPr="00966756" w:rsidRDefault="00565F6A" w:rsidP="00565F6A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4D643548" w14:textId="77777777" w:rsidR="00565F6A" w:rsidRDefault="00565F6A" w:rsidP="00565F6A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>(podpis kierownika jednostki organizacyjnej)</w:t>
      </w:r>
    </w:p>
    <w:p w14:paraId="185CD8C9" w14:textId="2CB018AD" w:rsidR="00DA3DBC" w:rsidRDefault="00DA3DBC">
      <w:pPr>
        <w:spacing w:after="0" w:line="240" w:lineRule="auto"/>
      </w:pPr>
      <w:r>
        <w:br w:type="page"/>
      </w:r>
    </w:p>
    <w:p w14:paraId="7B052825" w14:textId="24C3BA25" w:rsidR="00565F6A" w:rsidRPr="009E23F5" w:rsidRDefault="00565F6A" w:rsidP="00565F6A">
      <w:pPr>
        <w:spacing w:after="0" w:line="360" w:lineRule="auto"/>
        <w:outlineLvl w:val="0"/>
        <w:rPr>
          <w:rFonts w:ascii="Times New Roman" w:hAnsi="Times New Roman"/>
          <w:spacing w:val="-4"/>
          <w:sz w:val="24"/>
          <w:szCs w:val="24"/>
        </w:rPr>
      </w:pP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lastRenderedPageBreak/>
        <w:t>Część II Wypełnia Pełnomocnik Rektora ds. studentów i doktorantów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  <w:u w:val="single"/>
        </w:rPr>
        <w:t xml:space="preserve"> 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t>z niepełnosprawnościami</w:t>
      </w:r>
      <w:r w:rsidR="009E23F5"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 w:rsidR="009E23F5" w:rsidRPr="009E23F5">
        <w:rPr>
          <w:rFonts w:ascii="Times New Roman" w:hAnsi="Times New Roman"/>
          <w:spacing w:val="-4"/>
          <w:sz w:val="24"/>
          <w:szCs w:val="24"/>
        </w:rPr>
        <w:t xml:space="preserve">(dotyczy wniosków składanych przez wnioskodawców 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>wymieniony</w:t>
      </w:r>
      <w:r w:rsidR="00D52397">
        <w:rPr>
          <w:rFonts w:ascii="Times New Roman" w:hAnsi="Times New Roman"/>
          <w:color w:val="000000" w:themeColor="text1"/>
          <w:sz w:val="24"/>
          <w:szCs w:val="24"/>
        </w:rPr>
        <w:t>ch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4)</w:t>
      </w:r>
    </w:p>
    <w:p w14:paraId="0FE20F9A" w14:textId="5DF18878" w:rsidR="00565F6A" w:rsidRPr="00457BD2" w:rsidRDefault="00565F6A" w:rsidP="00565F6A">
      <w:pPr>
        <w:spacing w:after="0" w:line="360" w:lineRule="auto"/>
        <w:outlineLvl w:val="0"/>
        <w:rPr>
          <w:rFonts w:ascii="Times New Roman" w:hAnsi="Times New Roman"/>
          <w:spacing w:val="-6"/>
          <w:sz w:val="24"/>
          <w:szCs w:val="24"/>
        </w:rPr>
      </w:pPr>
      <w:r w:rsidRPr="00457BD2">
        <w:rPr>
          <w:rFonts w:ascii="Times New Roman" w:hAnsi="Times New Roman"/>
          <w:spacing w:val="-6"/>
          <w:sz w:val="24"/>
          <w:szCs w:val="24"/>
        </w:rPr>
        <w:t>Opinia</w:t>
      </w:r>
      <w:r w:rsidR="009E23F5">
        <w:rPr>
          <w:rFonts w:ascii="Times New Roman" w:hAnsi="Times New Roman"/>
          <w:spacing w:val="-6"/>
          <w:sz w:val="24"/>
          <w:szCs w:val="24"/>
        </w:rPr>
        <w:t>:</w:t>
      </w:r>
    </w:p>
    <w:p w14:paraId="6E7D39AB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51A543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E1D04C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4C9DAE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84A0B55" w14:textId="77777777" w:rsidR="00565F6A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BA17DAA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D5ECF08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5B13113A" w14:textId="2F46AA2F" w:rsidR="00565F6A" w:rsidRPr="00C66FC7" w:rsidRDefault="00565F6A" w:rsidP="00565F6A">
      <w:pPr>
        <w:spacing w:after="0" w:line="360" w:lineRule="auto"/>
        <w:outlineLvl w:val="0"/>
        <w:rPr>
          <w:rFonts w:ascii="Times New Roman" w:hAnsi="Times New Roman"/>
          <w:b/>
          <w:bCs/>
          <w:sz w:val="24"/>
          <w:szCs w:val="24"/>
        </w:rPr>
      </w:pPr>
      <w:r w:rsidRPr="009E23F5">
        <w:rPr>
          <w:rFonts w:ascii="Times New Roman" w:hAnsi="Times New Roman"/>
          <w:b/>
          <w:bCs/>
          <w:sz w:val="24"/>
          <w:szCs w:val="24"/>
        </w:rPr>
        <w:t>Część I</w:t>
      </w:r>
      <w:r w:rsidR="00214A33" w:rsidRPr="009E23F5">
        <w:rPr>
          <w:rFonts w:ascii="Times New Roman" w:hAnsi="Times New Roman"/>
          <w:b/>
          <w:bCs/>
          <w:sz w:val="24"/>
          <w:szCs w:val="24"/>
        </w:rPr>
        <w:t>I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I 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Prorektor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ds. kształcenia</w:t>
      </w:r>
    </w:p>
    <w:p w14:paraId="0588D3B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D2EA75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31D66D41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2A1662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p w14:paraId="3F44DAA3" w14:textId="17D8BA2C" w:rsidR="00214A33" w:rsidRDefault="00214A33">
      <w:pPr>
        <w:spacing w:after="0" w:line="240" w:lineRule="auto"/>
        <w:rPr>
          <w:sz w:val="18"/>
          <w:szCs w:val="18"/>
        </w:rPr>
      </w:pPr>
    </w:p>
    <w:sectPr w:rsidR="00214A33" w:rsidSect="00EF0474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F5B284" w14:textId="77777777" w:rsidR="00E94274" w:rsidRDefault="00E94274" w:rsidP="009C132D">
      <w:pPr>
        <w:spacing w:after="0" w:line="240" w:lineRule="auto"/>
      </w:pPr>
      <w:r>
        <w:separator/>
      </w:r>
    </w:p>
  </w:endnote>
  <w:endnote w:type="continuationSeparator" w:id="0">
    <w:p w14:paraId="5AE639FA" w14:textId="77777777" w:rsidR="00E94274" w:rsidRDefault="00E94274" w:rsidP="009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54BE6" w14:textId="77777777" w:rsidR="00E94274" w:rsidRDefault="00E94274" w:rsidP="009C132D">
      <w:pPr>
        <w:spacing w:after="0" w:line="240" w:lineRule="auto"/>
      </w:pPr>
      <w:r>
        <w:separator/>
      </w:r>
    </w:p>
  </w:footnote>
  <w:footnote w:type="continuationSeparator" w:id="0">
    <w:p w14:paraId="1A319943" w14:textId="77777777" w:rsidR="00E94274" w:rsidRDefault="00E94274" w:rsidP="009C1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2C3C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1" w15:restartNumberingAfterBreak="0">
    <w:nsid w:val="02A520D2"/>
    <w:multiLevelType w:val="hybridMultilevel"/>
    <w:tmpl w:val="544A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15EA"/>
    <w:multiLevelType w:val="hybridMultilevel"/>
    <w:tmpl w:val="B0F09B20"/>
    <w:lvl w:ilvl="0" w:tplc="04150017">
      <w:start w:val="1"/>
      <w:numFmt w:val="lowerLetter"/>
      <w:lvlText w:val="%1)"/>
      <w:lvlJc w:val="left"/>
      <w:pPr>
        <w:ind w:left="8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9B460D7"/>
    <w:multiLevelType w:val="hybridMultilevel"/>
    <w:tmpl w:val="A0462FC0"/>
    <w:lvl w:ilvl="0" w:tplc="1668D0BE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9C96C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6E7EB9"/>
    <w:multiLevelType w:val="hybridMultilevel"/>
    <w:tmpl w:val="6CFEC9F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0F2655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6" w15:restartNumberingAfterBreak="0">
    <w:nsid w:val="1B22231F"/>
    <w:multiLevelType w:val="hybridMultilevel"/>
    <w:tmpl w:val="2D00C4F0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A46E4A"/>
    <w:multiLevelType w:val="hybridMultilevel"/>
    <w:tmpl w:val="BC4E917C"/>
    <w:lvl w:ilvl="0" w:tplc="6A4088C6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E0BC3916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29304A29"/>
    <w:multiLevelType w:val="hybridMultilevel"/>
    <w:tmpl w:val="83D05B82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29A54816"/>
    <w:multiLevelType w:val="hybridMultilevel"/>
    <w:tmpl w:val="105E5BAE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29D61FC2"/>
    <w:multiLevelType w:val="hybridMultilevel"/>
    <w:tmpl w:val="FB20A158"/>
    <w:lvl w:ilvl="0" w:tplc="77C4266C">
      <w:start w:val="1"/>
      <w:numFmt w:val="decimal"/>
      <w:lvlText w:val="%1)"/>
      <w:lvlJc w:val="left"/>
      <w:pPr>
        <w:ind w:left="270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916A7"/>
    <w:multiLevelType w:val="hybridMultilevel"/>
    <w:tmpl w:val="7C3CA5EE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3ED11884"/>
    <w:multiLevelType w:val="hybridMultilevel"/>
    <w:tmpl w:val="646E2CB2"/>
    <w:lvl w:ilvl="0" w:tplc="BD90C89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233670"/>
    <w:multiLevelType w:val="hybridMultilevel"/>
    <w:tmpl w:val="252681E8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E0BC3916">
      <w:start w:val="1"/>
      <w:numFmt w:val="decimal"/>
      <w:lvlText w:val="%3)"/>
      <w:lvlJc w:val="left"/>
      <w:pPr>
        <w:ind w:left="250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4CD132BF"/>
    <w:multiLevelType w:val="hybridMultilevel"/>
    <w:tmpl w:val="070465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7CC6BCE"/>
    <w:multiLevelType w:val="hybridMultilevel"/>
    <w:tmpl w:val="FB987A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AA82682"/>
    <w:multiLevelType w:val="hybridMultilevel"/>
    <w:tmpl w:val="533ED9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55F3A76"/>
    <w:multiLevelType w:val="hybridMultilevel"/>
    <w:tmpl w:val="0BD2B5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84C5F3F"/>
    <w:multiLevelType w:val="hybridMultilevel"/>
    <w:tmpl w:val="E138DE3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"/>
  </w:num>
  <w:num w:numId="3">
    <w:abstractNumId w:val="15"/>
  </w:num>
  <w:num w:numId="4">
    <w:abstractNumId w:val="18"/>
  </w:num>
  <w:num w:numId="5">
    <w:abstractNumId w:val="9"/>
  </w:num>
  <w:num w:numId="6">
    <w:abstractNumId w:val="14"/>
  </w:num>
  <w:num w:numId="7">
    <w:abstractNumId w:val="4"/>
  </w:num>
  <w:num w:numId="8">
    <w:abstractNumId w:val="17"/>
  </w:num>
  <w:num w:numId="9">
    <w:abstractNumId w:val="8"/>
  </w:num>
  <w:num w:numId="10">
    <w:abstractNumId w:val="5"/>
  </w:num>
  <w:num w:numId="11">
    <w:abstractNumId w:val="3"/>
  </w:num>
  <w:num w:numId="12">
    <w:abstractNumId w:val="1"/>
  </w:num>
  <w:num w:numId="13">
    <w:abstractNumId w:val="0"/>
  </w:num>
  <w:num w:numId="14">
    <w:abstractNumId w:val="6"/>
  </w:num>
  <w:num w:numId="15">
    <w:abstractNumId w:val="11"/>
  </w:num>
  <w:num w:numId="16">
    <w:abstractNumId w:val="13"/>
  </w:num>
  <w:num w:numId="17">
    <w:abstractNumId w:val="7"/>
  </w:num>
  <w:num w:numId="18">
    <w:abstractNumId w:val="1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NDIzNTExMTSwMDJU0lEKTi0uzszPAykwrgUAw1murCwAAAA="/>
  </w:docVars>
  <w:rsids>
    <w:rsidRoot w:val="00BD4913"/>
    <w:rsid w:val="0000086A"/>
    <w:rsid w:val="00004EF8"/>
    <w:rsid w:val="000073AF"/>
    <w:rsid w:val="000106AB"/>
    <w:rsid w:val="00035A9D"/>
    <w:rsid w:val="00037FEB"/>
    <w:rsid w:val="00052883"/>
    <w:rsid w:val="00074413"/>
    <w:rsid w:val="000821EB"/>
    <w:rsid w:val="0008443E"/>
    <w:rsid w:val="00086543"/>
    <w:rsid w:val="00091B08"/>
    <w:rsid w:val="000B1589"/>
    <w:rsid w:val="000C0AC2"/>
    <w:rsid w:val="000C1F26"/>
    <w:rsid w:val="000D6E20"/>
    <w:rsid w:val="000D7A66"/>
    <w:rsid w:val="000F67D5"/>
    <w:rsid w:val="000F7439"/>
    <w:rsid w:val="00105C56"/>
    <w:rsid w:val="0011085A"/>
    <w:rsid w:val="00113E00"/>
    <w:rsid w:val="00117C91"/>
    <w:rsid w:val="001257B9"/>
    <w:rsid w:val="00125B9F"/>
    <w:rsid w:val="0013129F"/>
    <w:rsid w:val="001415F6"/>
    <w:rsid w:val="001474AA"/>
    <w:rsid w:val="001477F5"/>
    <w:rsid w:val="00151DE5"/>
    <w:rsid w:val="00153C77"/>
    <w:rsid w:val="00153F52"/>
    <w:rsid w:val="00166CA9"/>
    <w:rsid w:val="001779EB"/>
    <w:rsid w:val="00187B87"/>
    <w:rsid w:val="001A09D8"/>
    <w:rsid w:val="001A1BF0"/>
    <w:rsid w:val="001A447C"/>
    <w:rsid w:val="001B4651"/>
    <w:rsid w:val="001C275C"/>
    <w:rsid w:val="001C45BB"/>
    <w:rsid w:val="001D10E0"/>
    <w:rsid w:val="001D3365"/>
    <w:rsid w:val="001D7D43"/>
    <w:rsid w:val="001E0516"/>
    <w:rsid w:val="00201FB0"/>
    <w:rsid w:val="00206FA8"/>
    <w:rsid w:val="0020772F"/>
    <w:rsid w:val="00214A33"/>
    <w:rsid w:val="002251FC"/>
    <w:rsid w:val="00246710"/>
    <w:rsid w:val="00252122"/>
    <w:rsid w:val="002531F3"/>
    <w:rsid w:val="002535B3"/>
    <w:rsid w:val="00257B11"/>
    <w:rsid w:val="002637D8"/>
    <w:rsid w:val="00263F09"/>
    <w:rsid w:val="00275144"/>
    <w:rsid w:val="00287C5B"/>
    <w:rsid w:val="002902D4"/>
    <w:rsid w:val="00295B39"/>
    <w:rsid w:val="002A3372"/>
    <w:rsid w:val="002B0737"/>
    <w:rsid w:val="002B0A05"/>
    <w:rsid w:val="002B0D3B"/>
    <w:rsid w:val="002B10C1"/>
    <w:rsid w:val="002B1E02"/>
    <w:rsid w:val="002B79A5"/>
    <w:rsid w:val="002C26FB"/>
    <w:rsid w:val="002D0E23"/>
    <w:rsid w:val="002D1C5D"/>
    <w:rsid w:val="002E47A3"/>
    <w:rsid w:val="002F2442"/>
    <w:rsid w:val="002F272F"/>
    <w:rsid w:val="00302FDE"/>
    <w:rsid w:val="00306C63"/>
    <w:rsid w:val="00311413"/>
    <w:rsid w:val="00313BCE"/>
    <w:rsid w:val="00317B9B"/>
    <w:rsid w:val="00325593"/>
    <w:rsid w:val="003354BF"/>
    <w:rsid w:val="0034681B"/>
    <w:rsid w:val="003521A1"/>
    <w:rsid w:val="003545B8"/>
    <w:rsid w:val="003554B9"/>
    <w:rsid w:val="00356480"/>
    <w:rsid w:val="00364495"/>
    <w:rsid w:val="00391721"/>
    <w:rsid w:val="00393550"/>
    <w:rsid w:val="003A2D1C"/>
    <w:rsid w:val="003A541C"/>
    <w:rsid w:val="003B7878"/>
    <w:rsid w:val="003C0876"/>
    <w:rsid w:val="003C40B8"/>
    <w:rsid w:val="003C565B"/>
    <w:rsid w:val="003D054D"/>
    <w:rsid w:val="003D71B6"/>
    <w:rsid w:val="003E7293"/>
    <w:rsid w:val="003F4E0D"/>
    <w:rsid w:val="00402AE1"/>
    <w:rsid w:val="00410298"/>
    <w:rsid w:val="00410C04"/>
    <w:rsid w:val="00414451"/>
    <w:rsid w:val="004300DA"/>
    <w:rsid w:val="00437655"/>
    <w:rsid w:val="00454152"/>
    <w:rsid w:val="00457BD2"/>
    <w:rsid w:val="00464D2E"/>
    <w:rsid w:val="004704C5"/>
    <w:rsid w:val="004737F8"/>
    <w:rsid w:val="00475AA1"/>
    <w:rsid w:val="00476DEF"/>
    <w:rsid w:val="004777AC"/>
    <w:rsid w:val="00480730"/>
    <w:rsid w:val="00480ADD"/>
    <w:rsid w:val="0049017C"/>
    <w:rsid w:val="00495229"/>
    <w:rsid w:val="004A5355"/>
    <w:rsid w:val="004B3464"/>
    <w:rsid w:val="004B4F0B"/>
    <w:rsid w:val="004B61ED"/>
    <w:rsid w:val="004C4083"/>
    <w:rsid w:val="004D735B"/>
    <w:rsid w:val="004E47E9"/>
    <w:rsid w:val="00501A22"/>
    <w:rsid w:val="00503E67"/>
    <w:rsid w:val="00515588"/>
    <w:rsid w:val="0052592A"/>
    <w:rsid w:val="00530493"/>
    <w:rsid w:val="00540EE9"/>
    <w:rsid w:val="00541C06"/>
    <w:rsid w:val="00541C38"/>
    <w:rsid w:val="00541F33"/>
    <w:rsid w:val="00542CE7"/>
    <w:rsid w:val="005439BA"/>
    <w:rsid w:val="005462ED"/>
    <w:rsid w:val="00546EE5"/>
    <w:rsid w:val="005578BF"/>
    <w:rsid w:val="00563183"/>
    <w:rsid w:val="00565F6A"/>
    <w:rsid w:val="005661B2"/>
    <w:rsid w:val="0056700E"/>
    <w:rsid w:val="00574D30"/>
    <w:rsid w:val="00574EBA"/>
    <w:rsid w:val="0058337F"/>
    <w:rsid w:val="005A394C"/>
    <w:rsid w:val="005D2DF7"/>
    <w:rsid w:val="005E4E41"/>
    <w:rsid w:val="005F1B6C"/>
    <w:rsid w:val="00602542"/>
    <w:rsid w:val="0061786E"/>
    <w:rsid w:val="00621FC4"/>
    <w:rsid w:val="0063309E"/>
    <w:rsid w:val="006334B1"/>
    <w:rsid w:val="0063403C"/>
    <w:rsid w:val="0063758F"/>
    <w:rsid w:val="00652DA6"/>
    <w:rsid w:val="00664EAE"/>
    <w:rsid w:val="00683734"/>
    <w:rsid w:val="00693D1D"/>
    <w:rsid w:val="0069466E"/>
    <w:rsid w:val="006A068E"/>
    <w:rsid w:val="006B2D36"/>
    <w:rsid w:val="006C0242"/>
    <w:rsid w:val="006C1ED3"/>
    <w:rsid w:val="006C4C44"/>
    <w:rsid w:val="006C694C"/>
    <w:rsid w:val="006D16C6"/>
    <w:rsid w:val="006E016C"/>
    <w:rsid w:val="006F7E3B"/>
    <w:rsid w:val="00701D71"/>
    <w:rsid w:val="00701D93"/>
    <w:rsid w:val="00705114"/>
    <w:rsid w:val="00705336"/>
    <w:rsid w:val="00706A8C"/>
    <w:rsid w:val="007435C0"/>
    <w:rsid w:val="00746721"/>
    <w:rsid w:val="00771751"/>
    <w:rsid w:val="007725BA"/>
    <w:rsid w:val="00793D5D"/>
    <w:rsid w:val="007963AA"/>
    <w:rsid w:val="007A392D"/>
    <w:rsid w:val="007A61DA"/>
    <w:rsid w:val="007B2715"/>
    <w:rsid w:val="007C3DF0"/>
    <w:rsid w:val="007C3FBA"/>
    <w:rsid w:val="007D5762"/>
    <w:rsid w:val="007E522D"/>
    <w:rsid w:val="007E6C09"/>
    <w:rsid w:val="007F521E"/>
    <w:rsid w:val="007F7D21"/>
    <w:rsid w:val="00812FA1"/>
    <w:rsid w:val="00813AF7"/>
    <w:rsid w:val="008140FF"/>
    <w:rsid w:val="00820465"/>
    <w:rsid w:val="00821266"/>
    <w:rsid w:val="0083113A"/>
    <w:rsid w:val="00857255"/>
    <w:rsid w:val="008674A5"/>
    <w:rsid w:val="0087285F"/>
    <w:rsid w:val="0088498D"/>
    <w:rsid w:val="00886F5B"/>
    <w:rsid w:val="008B14DE"/>
    <w:rsid w:val="008B204F"/>
    <w:rsid w:val="008B5BF6"/>
    <w:rsid w:val="008C2CAE"/>
    <w:rsid w:val="008C5868"/>
    <w:rsid w:val="009102CC"/>
    <w:rsid w:val="00913B11"/>
    <w:rsid w:val="00921430"/>
    <w:rsid w:val="0092166B"/>
    <w:rsid w:val="00922A75"/>
    <w:rsid w:val="00931556"/>
    <w:rsid w:val="00932F75"/>
    <w:rsid w:val="00934134"/>
    <w:rsid w:val="00934A94"/>
    <w:rsid w:val="0094248F"/>
    <w:rsid w:val="00960F90"/>
    <w:rsid w:val="0096395A"/>
    <w:rsid w:val="00966756"/>
    <w:rsid w:val="009719A4"/>
    <w:rsid w:val="00972DD0"/>
    <w:rsid w:val="0098245D"/>
    <w:rsid w:val="00982980"/>
    <w:rsid w:val="009931E7"/>
    <w:rsid w:val="009B6E63"/>
    <w:rsid w:val="009C132D"/>
    <w:rsid w:val="009C3628"/>
    <w:rsid w:val="009D50F4"/>
    <w:rsid w:val="009E11B6"/>
    <w:rsid w:val="009E23F5"/>
    <w:rsid w:val="009E3216"/>
    <w:rsid w:val="009F3A39"/>
    <w:rsid w:val="00A000F1"/>
    <w:rsid w:val="00A003CD"/>
    <w:rsid w:val="00A025E1"/>
    <w:rsid w:val="00A1029B"/>
    <w:rsid w:val="00A104EF"/>
    <w:rsid w:val="00A11AB1"/>
    <w:rsid w:val="00A3456A"/>
    <w:rsid w:val="00A52FCB"/>
    <w:rsid w:val="00A5620A"/>
    <w:rsid w:val="00A72803"/>
    <w:rsid w:val="00A83EB9"/>
    <w:rsid w:val="00A86B94"/>
    <w:rsid w:val="00A950E7"/>
    <w:rsid w:val="00AA39BB"/>
    <w:rsid w:val="00AA76CA"/>
    <w:rsid w:val="00AB41A1"/>
    <w:rsid w:val="00AB54E9"/>
    <w:rsid w:val="00AC7D91"/>
    <w:rsid w:val="00AD1621"/>
    <w:rsid w:val="00AD2473"/>
    <w:rsid w:val="00AD7E80"/>
    <w:rsid w:val="00AF094A"/>
    <w:rsid w:val="00B00B16"/>
    <w:rsid w:val="00B03A37"/>
    <w:rsid w:val="00B12C65"/>
    <w:rsid w:val="00B24398"/>
    <w:rsid w:val="00B2675F"/>
    <w:rsid w:val="00B420D1"/>
    <w:rsid w:val="00B46D33"/>
    <w:rsid w:val="00B4743E"/>
    <w:rsid w:val="00B50A7B"/>
    <w:rsid w:val="00B52529"/>
    <w:rsid w:val="00B7044F"/>
    <w:rsid w:val="00B71B7A"/>
    <w:rsid w:val="00B8602F"/>
    <w:rsid w:val="00B872DF"/>
    <w:rsid w:val="00B9222F"/>
    <w:rsid w:val="00B946AE"/>
    <w:rsid w:val="00B972A7"/>
    <w:rsid w:val="00BB0CD9"/>
    <w:rsid w:val="00BB4DFD"/>
    <w:rsid w:val="00BB53B8"/>
    <w:rsid w:val="00BC2297"/>
    <w:rsid w:val="00BC46CD"/>
    <w:rsid w:val="00BC6CCB"/>
    <w:rsid w:val="00BD0A0E"/>
    <w:rsid w:val="00BD4913"/>
    <w:rsid w:val="00BF35CF"/>
    <w:rsid w:val="00BF57D5"/>
    <w:rsid w:val="00C021F3"/>
    <w:rsid w:val="00C027BD"/>
    <w:rsid w:val="00C12BA9"/>
    <w:rsid w:val="00C1666A"/>
    <w:rsid w:val="00C2550E"/>
    <w:rsid w:val="00C257FA"/>
    <w:rsid w:val="00C25D50"/>
    <w:rsid w:val="00C37E3F"/>
    <w:rsid w:val="00C4506E"/>
    <w:rsid w:val="00C50487"/>
    <w:rsid w:val="00C51C04"/>
    <w:rsid w:val="00C62C1A"/>
    <w:rsid w:val="00C62DA6"/>
    <w:rsid w:val="00C66B83"/>
    <w:rsid w:val="00C66FC7"/>
    <w:rsid w:val="00C67171"/>
    <w:rsid w:val="00C8342F"/>
    <w:rsid w:val="00C83FA9"/>
    <w:rsid w:val="00CB29D2"/>
    <w:rsid w:val="00CB2F6B"/>
    <w:rsid w:val="00CB5C90"/>
    <w:rsid w:val="00CD64FA"/>
    <w:rsid w:val="00CD66C1"/>
    <w:rsid w:val="00CF1B29"/>
    <w:rsid w:val="00CF3DEC"/>
    <w:rsid w:val="00CF5AB1"/>
    <w:rsid w:val="00CF7D6F"/>
    <w:rsid w:val="00D15A79"/>
    <w:rsid w:val="00D20D4B"/>
    <w:rsid w:val="00D502A6"/>
    <w:rsid w:val="00D52397"/>
    <w:rsid w:val="00D54831"/>
    <w:rsid w:val="00D625C7"/>
    <w:rsid w:val="00D7358B"/>
    <w:rsid w:val="00D77CF8"/>
    <w:rsid w:val="00D8276F"/>
    <w:rsid w:val="00DA1386"/>
    <w:rsid w:val="00DA3DBC"/>
    <w:rsid w:val="00DA51D2"/>
    <w:rsid w:val="00DA6ED3"/>
    <w:rsid w:val="00DB18DB"/>
    <w:rsid w:val="00DB276C"/>
    <w:rsid w:val="00DC494A"/>
    <w:rsid w:val="00DC7B05"/>
    <w:rsid w:val="00DD62BE"/>
    <w:rsid w:val="00DE04BB"/>
    <w:rsid w:val="00DE3A33"/>
    <w:rsid w:val="00DE3F1D"/>
    <w:rsid w:val="00DF2DF3"/>
    <w:rsid w:val="00E07DA3"/>
    <w:rsid w:val="00E14BC8"/>
    <w:rsid w:val="00E25CE1"/>
    <w:rsid w:val="00E42415"/>
    <w:rsid w:val="00E4361C"/>
    <w:rsid w:val="00E4665C"/>
    <w:rsid w:val="00E5344E"/>
    <w:rsid w:val="00E57D5B"/>
    <w:rsid w:val="00E7128B"/>
    <w:rsid w:val="00E74243"/>
    <w:rsid w:val="00E76306"/>
    <w:rsid w:val="00E77FDE"/>
    <w:rsid w:val="00E81167"/>
    <w:rsid w:val="00E94274"/>
    <w:rsid w:val="00EA1612"/>
    <w:rsid w:val="00EA59C6"/>
    <w:rsid w:val="00EA7D3E"/>
    <w:rsid w:val="00EB3F1B"/>
    <w:rsid w:val="00EB40B8"/>
    <w:rsid w:val="00EB50E7"/>
    <w:rsid w:val="00ED0CFC"/>
    <w:rsid w:val="00ED215A"/>
    <w:rsid w:val="00EE6EC1"/>
    <w:rsid w:val="00EF0474"/>
    <w:rsid w:val="00EF2C38"/>
    <w:rsid w:val="00F128A5"/>
    <w:rsid w:val="00F12E81"/>
    <w:rsid w:val="00F25D21"/>
    <w:rsid w:val="00F262D8"/>
    <w:rsid w:val="00F30836"/>
    <w:rsid w:val="00F336BD"/>
    <w:rsid w:val="00F372BD"/>
    <w:rsid w:val="00F37EE9"/>
    <w:rsid w:val="00F43172"/>
    <w:rsid w:val="00F474F4"/>
    <w:rsid w:val="00F6297C"/>
    <w:rsid w:val="00F63AA2"/>
    <w:rsid w:val="00F67EBA"/>
    <w:rsid w:val="00F7551A"/>
    <w:rsid w:val="00F86894"/>
    <w:rsid w:val="00FA2B77"/>
    <w:rsid w:val="00FA5A29"/>
    <w:rsid w:val="00FC515B"/>
    <w:rsid w:val="00FD2C04"/>
    <w:rsid w:val="00FD32E7"/>
    <w:rsid w:val="00FF134B"/>
    <w:rsid w:val="00FF224B"/>
    <w:rsid w:val="00FF6A44"/>
    <w:rsid w:val="00FF76D6"/>
    <w:rsid w:val="01DDCE2D"/>
    <w:rsid w:val="03BDA1E0"/>
    <w:rsid w:val="043F3D91"/>
    <w:rsid w:val="05F69F8F"/>
    <w:rsid w:val="0AC1C060"/>
    <w:rsid w:val="0AFDD883"/>
    <w:rsid w:val="0EEDD654"/>
    <w:rsid w:val="0F5EA88D"/>
    <w:rsid w:val="1034F0DE"/>
    <w:rsid w:val="11641B32"/>
    <w:rsid w:val="11B4F9D6"/>
    <w:rsid w:val="1316CB59"/>
    <w:rsid w:val="15670953"/>
    <w:rsid w:val="17780929"/>
    <w:rsid w:val="17A4FCB3"/>
    <w:rsid w:val="183E0699"/>
    <w:rsid w:val="199BA86A"/>
    <w:rsid w:val="1AE6031C"/>
    <w:rsid w:val="1C117048"/>
    <w:rsid w:val="1ED26A10"/>
    <w:rsid w:val="1EDEE18C"/>
    <w:rsid w:val="207B3F27"/>
    <w:rsid w:val="21B1FFD0"/>
    <w:rsid w:val="2385CD59"/>
    <w:rsid w:val="25406360"/>
    <w:rsid w:val="257B2928"/>
    <w:rsid w:val="2716F989"/>
    <w:rsid w:val="2A4E9A4B"/>
    <w:rsid w:val="2A7B5323"/>
    <w:rsid w:val="2AE84EA3"/>
    <w:rsid w:val="2B2D6E83"/>
    <w:rsid w:val="2C9EEF96"/>
    <w:rsid w:val="2E6188D6"/>
    <w:rsid w:val="3455C7F3"/>
    <w:rsid w:val="3B368A76"/>
    <w:rsid w:val="3E113ADC"/>
    <w:rsid w:val="3E24537C"/>
    <w:rsid w:val="3E832095"/>
    <w:rsid w:val="415C5D7A"/>
    <w:rsid w:val="42919DD3"/>
    <w:rsid w:val="45D9FDE4"/>
    <w:rsid w:val="478073B7"/>
    <w:rsid w:val="4A992DEF"/>
    <w:rsid w:val="4BC27267"/>
    <w:rsid w:val="4FE34B80"/>
    <w:rsid w:val="5017E592"/>
    <w:rsid w:val="530AEB76"/>
    <w:rsid w:val="564D76B1"/>
    <w:rsid w:val="59851773"/>
    <w:rsid w:val="59BE9507"/>
    <w:rsid w:val="59C48954"/>
    <w:rsid w:val="5BC5F84F"/>
    <w:rsid w:val="5C243037"/>
    <w:rsid w:val="5DE2A2AE"/>
    <w:rsid w:val="5E111D69"/>
    <w:rsid w:val="5F7E730F"/>
    <w:rsid w:val="6326338F"/>
    <w:rsid w:val="6441CFD5"/>
    <w:rsid w:val="64593A40"/>
    <w:rsid w:val="680D16CC"/>
    <w:rsid w:val="6DB1EABC"/>
    <w:rsid w:val="6F55BE72"/>
    <w:rsid w:val="70048038"/>
    <w:rsid w:val="719AB562"/>
    <w:rsid w:val="741CB819"/>
    <w:rsid w:val="742EFE7D"/>
    <w:rsid w:val="745635AD"/>
    <w:rsid w:val="749314A5"/>
    <w:rsid w:val="7948192E"/>
    <w:rsid w:val="7992A1AE"/>
    <w:rsid w:val="7AC57731"/>
    <w:rsid w:val="7B7FBC90"/>
    <w:rsid w:val="7F28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32AFD1"/>
  <w15:chartTrackingRefBased/>
  <w15:docId w15:val="{E631FFAE-50DD-4E86-B2FE-3D8355DE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2542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next w:val="Zwykytekst"/>
    <w:rsid w:val="00A104EF"/>
    <w:pPr>
      <w:ind w:left="720"/>
      <w:contextualSpacing/>
    </w:pPr>
    <w:rPr>
      <w:rFonts w:ascii="Times New Roman" w:hAnsi="Times New Roman"/>
      <w:sz w:val="24"/>
    </w:rPr>
  </w:style>
  <w:style w:type="paragraph" w:customStyle="1" w:styleId="Bezodstpw1">
    <w:name w:val="Bez odstępów1"/>
    <w:rsid w:val="008C5868"/>
    <w:rPr>
      <w:rFonts w:eastAsia="Times New Roman"/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9D50F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  <w:lang w:eastAsia="pl-PL"/>
    </w:rPr>
  </w:style>
  <w:style w:type="character" w:customStyle="1" w:styleId="NagwekZnak">
    <w:name w:val="Nagłówek Znak"/>
    <w:link w:val="Nagwek"/>
    <w:locked/>
    <w:rsid w:val="00B4743E"/>
    <w:rPr>
      <w:rFonts w:cs="Times New Roman"/>
      <w:lang w:val="x-none" w:eastAsia="en-US"/>
    </w:rPr>
  </w:style>
  <w:style w:type="paragraph" w:styleId="Tekstpodstawowy2">
    <w:name w:val="Body Text 2"/>
    <w:basedOn w:val="Normalny"/>
    <w:link w:val="Tekstpodstawowy2Znak"/>
    <w:rsid w:val="009D50F4"/>
    <w:pPr>
      <w:spacing w:after="0" w:line="240" w:lineRule="auto"/>
      <w:jc w:val="both"/>
    </w:pPr>
    <w:rPr>
      <w:rFonts w:ascii="Times New Roman" w:hAnsi="Times New Roman"/>
      <w:b/>
      <w:szCs w:val="20"/>
      <w:lang w:eastAsia="pl-PL"/>
    </w:rPr>
  </w:style>
  <w:style w:type="character" w:customStyle="1" w:styleId="Tekstpodstawowy2Znak">
    <w:name w:val="Tekst podstawowy 2 Znak"/>
    <w:link w:val="Tekstpodstawowy2"/>
    <w:locked/>
    <w:rsid w:val="00B4743E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EF2C38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A104EF"/>
    <w:rPr>
      <w:rFonts w:ascii="Courier New" w:hAnsi="Courier New" w:cs="Courier New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9C132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9C132D"/>
    <w:rPr>
      <w:rFonts w:eastAsia="Times New Roman"/>
      <w:lang w:eastAsia="en-US"/>
    </w:rPr>
  </w:style>
  <w:style w:type="character" w:styleId="Odwoanieprzypisudolnego">
    <w:name w:val="footnote reference"/>
    <w:rsid w:val="009C132D"/>
    <w:rPr>
      <w:vertAlign w:val="superscript"/>
    </w:rPr>
  </w:style>
  <w:style w:type="paragraph" w:styleId="Mapadokumentu">
    <w:name w:val="Document Map"/>
    <w:basedOn w:val="Normalny"/>
    <w:semiHidden/>
    <w:rsid w:val="009E11B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woaniedokomentarza">
    <w:name w:val="annotation reference"/>
    <w:rsid w:val="00B2439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24398"/>
    <w:rPr>
      <w:sz w:val="20"/>
      <w:szCs w:val="20"/>
    </w:rPr>
  </w:style>
  <w:style w:type="character" w:customStyle="1" w:styleId="TekstkomentarzaZnak">
    <w:name w:val="Tekst komentarza Znak"/>
    <w:link w:val="Tekstkomentarza"/>
    <w:rsid w:val="00B24398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B24398"/>
    <w:rPr>
      <w:b/>
      <w:bCs/>
    </w:rPr>
  </w:style>
  <w:style w:type="character" w:customStyle="1" w:styleId="TematkomentarzaZnak">
    <w:name w:val="Temat komentarza Znak"/>
    <w:link w:val="Tematkomentarza"/>
    <w:rsid w:val="00B24398"/>
    <w:rPr>
      <w:rFonts w:eastAsia="Times New Roman"/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E5344E"/>
    <w:pPr>
      <w:ind w:left="720"/>
      <w:contextualSpacing/>
    </w:pPr>
  </w:style>
  <w:style w:type="character" w:customStyle="1" w:styleId="ZwykytekstZnak">
    <w:name w:val="Zwykły tekst Znak"/>
    <w:basedOn w:val="Domylnaczcionkaakapitu"/>
    <w:link w:val="Zwykytekst"/>
    <w:rsid w:val="0096395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8CC7DF5546014E8C26A4078C793D68" ma:contentTypeVersion="2" ma:contentTypeDescription="Utwórz nowy dokument." ma:contentTypeScope="" ma:versionID="0fd3b0d039015a3cb21e1daedb618ad5">
  <xsd:schema xmlns:xsd="http://www.w3.org/2001/XMLSchema" xmlns:xs="http://www.w3.org/2001/XMLSchema" xmlns:p="http://schemas.microsoft.com/office/2006/metadata/properties" xmlns:ns2="de94e2c8-5c3f-4f20-bc8f-45c5298e0cc3" targetNamespace="http://schemas.microsoft.com/office/2006/metadata/properties" ma:root="true" ma:fieldsID="e8dae126133acdc510a4ab876580e549" ns2:_="">
    <xsd:import namespace="de94e2c8-5c3f-4f20-bc8f-45c5298e0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e2c8-5c3f-4f20-bc8f-45c5298e0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3A85EC-4A3F-4B3C-9A53-712CCDBB75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D8DC4C-3937-4B49-9290-0E0C105428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71317F-0353-42F4-985E-5C69A1D66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4e2c8-5c3f-4f20-bc8f-45c5298e0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 Rektora ZUT z dnia 11 stycznia 2022 r. w sprawie przeznaczenia środków finansowych przyznanych ZUT w ramach dotacji podmiotowej na zadania związane z zapewnieniem osobom z niepełnosprawnością warunków do pełnego udziału w procesie przyjmo</vt:lpstr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 Rektora ZUT z dnia 13 stycznia 2022 r. w sprawie przeznaczenia środków finansowych przyznanych ZUT w ramach dotacji podmiotowej na zadania związane z zapewnieniem osobom z niepełnosprawnością warunków do pełnego udziału w procesie przyjmowania na studia, do szkół doktorskich, kształceniu na studiach i w szkołach doktorskich lub prowadzeniu działalności naukowej</dc:title>
  <dc:subject/>
  <dc:creator>ALDONA</dc:creator>
  <cp:keywords/>
  <cp:lastModifiedBy>Anna Koniuch</cp:lastModifiedBy>
  <cp:revision>2</cp:revision>
  <cp:lastPrinted>2022-01-12T12:22:00Z</cp:lastPrinted>
  <dcterms:created xsi:type="dcterms:W3CDTF">2022-01-14T09:32:00Z</dcterms:created>
  <dcterms:modified xsi:type="dcterms:W3CDTF">2022-01-14T09:32:00Z</dcterms:modified>
</cp:coreProperties>
</file>